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3a7619 del 1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c63a6049-4501-453a-8051-ee7a25ce47b4"/>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3d0810b1-9a59-4c24-820d-3943121b54ae"/>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1T22:01:23Z</dcterms:created>
  <dcterms:modified xsi:type="dcterms:W3CDTF">2023-06-11T2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